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A55DEB" w14:textId="501B8FAF" w:rsidR="009B4DCA" w:rsidRPr="009B4DCA" w:rsidRDefault="009B4DCA" w:rsidP="00937BFF">
      <w:pPr>
        <w:spacing w:after="0" w:line="240" w:lineRule="auto"/>
        <w:ind w:right="95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3210C5C2" w14:textId="7AEDC2F4" w:rsidR="009B4DCA" w:rsidRPr="009B4DCA" w:rsidRDefault="009B4DCA" w:rsidP="00937BFF">
      <w:pPr>
        <w:spacing w:before="100" w:beforeAutospacing="1" w:after="100" w:afterAutospacing="1" w:line="240" w:lineRule="auto"/>
        <w:ind w:right="95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B4D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bstract Submission for FTSC 202</w:t>
      </w:r>
      <w:r w:rsidR="00937B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7</w:t>
      </w:r>
      <w:r w:rsidRPr="009B4DC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9B4D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ashion as a Tool for Social Change – International Conference</w:t>
      </w:r>
    </w:p>
    <w:p w14:paraId="487F5E98" w14:textId="7284862A" w:rsidR="009B4DCA" w:rsidRPr="009B4DCA" w:rsidRDefault="009B4DCA" w:rsidP="00937BFF">
      <w:pPr>
        <w:spacing w:after="0" w:line="360" w:lineRule="auto"/>
        <w:ind w:right="95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B4D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itle of the Paper (Times New Roman, 1</w:t>
      </w:r>
      <w:r w:rsidR="00937B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4</w:t>
      </w:r>
      <w:r w:rsidRPr="009B4D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Pt., Bold)</w:t>
      </w:r>
      <w:r w:rsidRPr="009B4DC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9B4D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uthor(s) Name1, Name2, and Name3 (1</w:t>
      </w:r>
      <w:r w:rsidR="00937BF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2</w:t>
      </w:r>
      <w:r w:rsidRPr="009B4D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Pt., Times New Roman, Bold, Italics)</w:t>
      </w:r>
    </w:p>
    <w:p w14:paraId="595CD31F" w14:textId="27CCC5AB" w:rsidR="009B4DCA" w:rsidRPr="00937BFF" w:rsidRDefault="00937BFF" w:rsidP="00937BFF">
      <w:pPr>
        <w:spacing w:after="0" w:line="360" w:lineRule="auto"/>
        <w:ind w:right="95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37BF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1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r w:rsidR="009B4DCA" w:rsidRPr="00937BF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ffiliation, University Name, Country (10 Pt., Times New Roman, Italics)</w:t>
      </w:r>
    </w:p>
    <w:p w14:paraId="591C274C" w14:textId="2418E883" w:rsidR="009B4DCA" w:rsidRPr="00937BFF" w:rsidRDefault="00937BFF" w:rsidP="00937BFF">
      <w:pPr>
        <w:spacing w:after="0" w:line="360" w:lineRule="auto"/>
        <w:ind w:right="95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2. </w:t>
      </w:r>
      <w:r w:rsidR="009B4DCA" w:rsidRPr="00937BF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ffiliation, Company Name, Country (10 Pt., Times New Roman, Italics)</w:t>
      </w:r>
    </w:p>
    <w:p w14:paraId="281C830D" w14:textId="0D86CCC0" w:rsidR="009B4DCA" w:rsidRPr="00937BFF" w:rsidRDefault="00937BFF" w:rsidP="00937BFF">
      <w:pPr>
        <w:spacing w:after="0" w:line="360" w:lineRule="auto"/>
        <w:ind w:right="95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3. </w:t>
      </w:r>
      <w:r w:rsidR="009B4DCA" w:rsidRPr="00937BF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ffiliation, Organization Name, Country (10 Pt., Times New Roman, Italics)</w:t>
      </w:r>
    </w:p>
    <w:p w14:paraId="3450AF96" w14:textId="77777777" w:rsidR="00937BFF" w:rsidRDefault="00937BFF" w:rsidP="00937BFF">
      <w:pPr>
        <w:spacing w:after="0" w:line="360" w:lineRule="auto"/>
        <w:ind w:right="95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14:paraId="68DC4789" w14:textId="7EB9ADE2" w:rsidR="009B4DCA" w:rsidRPr="009B4DCA" w:rsidRDefault="009B4DCA" w:rsidP="00937BFF">
      <w:pPr>
        <w:spacing w:after="0" w:line="360" w:lineRule="auto"/>
        <w:ind w:right="95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B4D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bstract (Times New Roman, 10 Pt., Bold)</w:t>
      </w:r>
      <w:r w:rsidRPr="009B4DC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The extended abstract should clearly outline the research problem, objectives, methodology, key findings, and conclusions. The text should be well-structured, grammatically sound, and scientifically accurate. Each submission will undergo peer review by the International Scientific Committee and may be selected for oral or poster presentation.</w:t>
      </w:r>
    </w:p>
    <w:p w14:paraId="65B14D5A" w14:textId="32E0CEE4" w:rsidR="009B4DCA" w:rsidRPr="009B4DCA" w:rsidRDefault="009B4DCA" w:rsidP="00937BFF">
      <w:pPr>
        <w:numPr>
          <w:ilvl w:val="0"/>
          <w:numId w:val="2"/>
        </w:numPr>
        <w:spacing w:after="0" w:line="360" w:lineRule="auto"/>
        <w:ind w:left="0" w:right="95" w:firstLine="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B4D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Word Limit:</w:t>
      </w:r>
      <w:r w:rsidRPr="009B4DC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Up to </w:t>
      </w:r>
      <w:r w:rsidR="00937BF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250 - 3</w:t>
      </w:r>
      <w:r w:rsidRPr="009B4DC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00 words</w:t>
      </w:r>
    </w:p>
    <w:p w14:paraId="5DF155D4" w14:textId="77777777" w:rsidR="009B4DCA" w:rsidRPr="009B4DCA" w:rsidRDefault="009B4DCA" w:rsidP="00937BFF">
      <w:pPr>
        <w:numPr>
          <w:ilvl w:val="0"/>
          <w:numId w:val="2"/>
        </w:numPr>
        <w:spacing w:after="0" w:line="360" w:lineRule="auto"/>
        <w:ind w:left="0" w:right="95" w:firstLine="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B4D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ormat:</w:t>
      </w:r>
      <w:r w:rsidRPr="009B4DC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imes New Roman, 10 Pt., single line spacing</w:t>
      </w:r>
    </w:p>
    <w:p w14:paraId="0E768195" w14:textId="1F8A6FBF" w:rsidR="009B4DCA" w:rsidRDefault="009B4DCA" w:rsidP="00937BFF">
      <w:pPr>
        <w:numPr>
          <w:ilvl w:val="0"/>
          <w:numId w:val="2"/>
        </w:numPr>
        <w:spacing w:after="0" w:line="360" w:lineRule="auto"/>
        <w:ind w:left="0" w:right="95" w:firstLine="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B4D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agraphs:</w:t>
      </w:r>
      <w:r w:rsidRPr="009B4DC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Justified</w:t>
      </w:r>
      <w:r w:rsidR="00937BF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ingle paragraph</w:t>
      </w:r>
    </w:p>
    <w:p w14:paraId="10FD9438" w14:textId="36956FC9" w:rsidR="00937BFF" w:rsidRPr="009B4DCA" w:rsidRDefault="00937BFF" w:rsidP="00937BFF">
      <w:pPr>
        <w:numPr>
          <w:ilvl w:val="0"/>
          <w:numId w:val="2"/>
        </w:numPr>
        <w:spacing w:after="0" w:line="360" w:lineRule="auto"/>
        <w:ind w:left="0" w:right="95" w:firstLine="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Keywords: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5 to 7 appropriate keywords (should not repeat the ones used in title)</w:t>
      </w:r>
    </w:p>
    <w:p w14:paraId="0F8C919B" w14:textId="77777777" w:rsidR="00937BFF" w:rsidRDefault="00937BFF" w:rsidP="00937BFF">
      <w:pPr>
        <w:spacing w:after="0" w:line="360" w:lineRule="auto"/>
        <w:ind w:right="95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14:paraId="5CEBB82F" w14:textId="2F0C8D11" w:rsidR="009B4DCA" w:rsidRPr="009B4DCA" w:rsidRDefault="009B4DCA" w:rsidP="00937BFF">
      <w:pPr>
        <w:spacing w:after="0" w:line="360" w:lineRule="auto"/>
        <w:ind w:right="95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B4D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rresponding Author:</w:t>
      </w:r>
      <w:r w:rsidRPr="009B4DC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Name Surname, Affiliation, Email</w:t>
      </w:r>
    </w:p>
    <w:p w14:paraId="79635095" w14:textId="77777777" w:rsidR="00937BFF" w:rsidRDefault="00937BFF" w:rsidP="00937BFF">
      <w:pPr>
        <w:spacing w:after="0" w:line="360" w:lineRule="auto"/>
        <w:ind w:right="95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14:paraId="03207AE7" w14:textId="1EBAA547" w:rsidR="000B4647" w:rsidRDefault="009B4DCA" w:rsidP="00937BFF">
      <w:pPr>
        <w:spacing w:after="0" w:line="360" w:lineRule="auto"/>
        <w:ind w:right="95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B4D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resentation Preference:</w:t>
      </w:r>
      <w:r w:rsidRPr="009B4DC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ral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/ Poster</w:t>
      </w:r>
    </w:p>
    <w:p w14:paraId="7FEE8EC5" w14:textId="77777777" w:rsidR="00DF11A7" w:rsidRDefault="00DF11A7" w:rsidP="00937BFF">
      <w:pPr>
        <w:spacing w:after="0" w:line="360" w:lineRule="auto"/>
        <w:ind w:right="95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4E724FCF" w14:textId="77777777" w:rsidR="00DF11A7" w:rsidRDefault="00DF11A7" w:rsidP="00937BFF">
      <w:pPr>
        <w:spacing w:after="0" w:line="360" w:lineRule="auto"/>
        <w:ind w:right="95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0DA38AC3" w14:textId="77777777" w:rsidR="00DF11A7" w:rsidRDefault="00DF11A7" w:rsidP="00937BFF">
      <w:pPr>
        <w:spacing w:after="0" w:line="360" w:lineRule="auto"/>
        <w:ind w:right="95"/>
      </w:pPr>
    </w:p>
    <w:sectPr w:rsidR="00DF11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56913"/>
    <w:multiLevelType w:val="multilevel"/>
    <w:tmpl w:val="7E90F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06376D"/>
    <w:multiLevelType w:val="multilevel"/>
    <w:tmpl w:val="2634E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366C02"/>
    <w:multiLevelType w:val="hybridMultilevel"/>
    <w:tmpl w:val="C3EE1D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5914FF"/>
    <w:multiLevelType w:val="multilevel"/>
    <w:tmpl w:val="5A5607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2555278"/>
    <w:multiLevelType w:val="hybridMultilevel"/>
    <w:tmpl w:val="57C233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1130310">
    <w:abstractNumId w:val="3"/>
  </w:num>
  <w:num w:numId="2" w16cid:durableId="1483429660">
    <w:abstractNumId w:val="1"/>
  </w:num>
  <w:num w:numId="3" w16cid:durableId="799348706">
    <w:abstractNumId w:val="0"/>
  </w:num>
  <w:num w:numId="4" w16cid:durableId="1559971088">
    <w:abstractNumId w:val="2"/>
  </w:num>
  <w:num w:numId="5" w16cid:durableId="11216056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Q0t7AwNjI3MbIwMDdR0lEKTi0uzszPAykwrAUAPEbxfiwAAAA="/>
  </w:docVars>
  <w:rsids>
    <w:rsidRoot w:val="009B4DCA"/>
    <w:rsid w:val="000B4647"/>
    <w:rsid w:val="000C308D"/>
    <w:rsid w:val="005F480F"/>
    <w:rsid w:val="00604BB8"/>
    <w:rsid w:val="00617065"/>
    <w:rsid w:val="00821034"/>
    <w:rsid w:val="00937BFF"/>
    <w:rsid w:val="009B4DCA"/>
    <w:rsid w:val="00AD051F"/>
    <w:rsid w:val="00BF1161"/>
    <w:rsid w:val="00DF1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8EFA37"/>
  <w15:chartTrackingRefBased/>
  <w15:docId w15:val="{DA14DC2D-20A6-4920-A8E2-43C000A37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4DC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4DC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4DC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4DC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4DC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4DC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4DC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4DC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4DC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4DC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4DC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4DC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4DC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4DC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4DC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4DC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4DC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4DC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B4DC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4D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4DC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B4DC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B4DC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B4DC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B4DC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B4DC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4DC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4DC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B4DCA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9B4D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9B4DC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154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67</Words>
  <Characters>977</Characters>
  <Application>Microsoft Office Word</Application>
  <DocSecurity>0</DocSecurity>
  <Lines>25</Lines>
  <Paragraphs>16</Paragraphs>
  <ScaleCrop>false</ScaleCrop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adhna</dc:creator>
  <cp:keywords/>
  <dc:description/>
  <cp:lastModifiedBy>Mokanaa Sri</cp:lastModifiedBy>
  <cp:revision>40</cp:revision>
  <dcterms:created xsi:type="dcterms:W3CDTF">2025-03-07T04:44:00Z</dcterms:created>
  <dcterms:modified xsi:type="dcterms:W3CDTF">2026-04-21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970af8-fe78-4b58-8992-423fd0e5907a</vt:lpwstr>
  </property>
</Properties>
</file>